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C38586" w14:textId="1BF9A2BA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bookmarkStart w:id="1" w:name="_GoBack"/>
      <w:bookmarkEnd w:id="1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2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2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Heading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3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7970EC" w:rsidRDefault="00D3757F" w:rsidP="00273184">
      <w:pPr>
        <w:pStyle w:val="Heading3"/>
      </w:pPr>
      <w:r>
        <w:lastRenderedPageBreak/>
        <w:t>District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28BC99A9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 w:rsidR="002F16FD">
        <w:rPr>
          <w:b/>
          <w:lang w:val="bg-BG"/>
        </w:rPr>
        <w:t>8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E1C07AC" w14:textId="45449B1C" w:rsidR="00273184" w:rsidRPr="007970EC" w:rsidRDefault="00283B50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ostalCode</w:t>
      </w:r>
      <w:r w:rsidR="00273184" w:rsidRPr="007970EC">
        <w:t xml:space="preserve"> – text with </w:t>
      </w:r>
      <w:r w:rsidR="00273184" w:rsidRPr="00413906">
        <w:rPr>
          <w:b/>
          <w:bCs/>
        </w:rPr>
        <w:t>length</w:t>
      </w:r>
      <w:r w:rsidR="00273184" w:rsidRPr="007970EC">
        <w:t xml:space="preserve"> </w:t>
      </w:r>
      <w:r w:rsidR="00AA5D3B">
        <w:rPr>
          <w:b/>
          <w:lang w:val="bg-BG"/>
        </w:rPr>
        <w:t>8</w:t>
      </w:r>
      <w:r w:rsidR="00273184" w:rsidRPr="007970EC">
        <w:rPr>
          <w:b/>
        </w:rPr>
        <w:t xml:space="preserve">. </w:t>
      </w:r>
      <w:r w:rsidR="00273184" w:rsidRPr="007C264F">
        <w:rPr>
          <w:bCs/>
        </w:rPr>
        <w:t xml:space="preserve">All </w:t>
      </w:r>
      <w:r w:rsidR="00AA5D3B">
        <w:rPr>
          <w:bCs/>
        </w:rPr>
        <w:t>postal codes</w:t>
      </w:r>
      <w:r w:rsidR="00273184" w:rsidRPr="007C264F">
        <w:rPr>
          <w:bCs/>
        </w:rPr>
        <w:t xml:space="preserve"> must have the </w:t>
      </w:r>
      <w:r w:rsidR="00273184" w:rsidRPr="007C264F">
        <w:rPr>
          <w:b/>
        </w:rPr>
        <w:t>following structure</w:t>
      </w:r>
      <w:r w:rsidR="00273184" w:rsidRPr="007C264F">
        <w:rPr>
          <w:bCs/>
        </w:rPr>
        <w:t>:</w:t>
      </w:r>
      <w:r w:rsidR="006A207E">
        <w:rPr>
          <w:bCs/>
        </w:rPr>
        <w:t>starting with</w:t>
      </w:r>
      <w:r w:rsidR="00273184" w:rsidRPr="00413906">
        <w:rPr>
          <w:bCs/>
        </w:rPr>
        <w:t xml:space="preserve"> </w:t>
      </w:r>
      <w:r w:rsidR="006A207E">
        <w:rPr>
          <w:bCs/>
        </w:rPr>
        <w:t>two</w:t>
      </w:r>
      <w:r w:rsidR="00273184" w:rsidRPr="00413906">
        <w:rPr>
          <w:bCs/>
        </w:rPr>
        <w:t xml:space="preserve"> </w:t>
      </w:r>
      <w:r w:rsidR="006A207E">
        <w:rPr>
          <w:bCs/>
        </w:rPr>
        <w:t xml:space="preserve">capital letters, followed by e dash </w:t>
      </w:r>
      <w:r w:rsidR="006A207E" w:rsidRPr="006A207E">
        <w:rPr>
          <w:b/>
        </w:rPr>
        <w:t>'-'</w:t>
      </w:r>
      <w:r w:rsidR="00273184" w:rsidRPr="00413906">
        <w:rPr>
          <w:bCs/>
        </w:rPr>
        <w:t xml:space="preserve">, followed </w:t>
      </w:r>
      <w:r w:rsidR="006A207E">
        <w:rPr>
          <w:bCs/>
        </w:rPr>
        <w:t xml:space="preserve">by </w:t>
      </w:r>
      <w:r w:rsidR="008716BB">
        <w:rPr>
          <w:bCs/>
        </w:rPr>
        <w:t>five</w:t>
      </w:r>
      <w:r w:rsidR="00273184" w:rsidRPr="00413906">
        <w:rPr>
          <w:bCs/>
        </w:rPr>
        <w:t xml:space="preserve"> digits.</w:t>
      </w:r>
      <w:r w:rsidR="00273184">
        <w:rPr>
          <w:bCs/>
        </w:rPr>
        <w:t xml:space="preserve"> </w:t>
      </w:r>
      <w:r w:rsidR="006A207E" w:rsidRPr="008716BB">
        <w:rPr>
          <w:bCs/>
          <w:i/>
          <w:iCs/>
        </w:rPr>
        <w:t xml:space="preserve">Example: </w:t>
      </w:r>
      <w:r w:rsidR="008716BB">
        <w:rPr>
          <w:bCs/>
          <w:i/>
          <w:iCs/>
        </w:rPr>
        <w:t>SF-10000</w:t>
      </w:r>
      <w:r w:rsidR="006A207E" w:rsidRPr="006A207E">
        <w:rPr>
          <w:bCs/>
        </w:rPr>
        <w:t xml:space="preserve"> </w:t>
      </w:r>
      <w:r w:rsidR="00273184" w:rsidRPr="007970EC">
        <w:t>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145F5489" w14:textId="591F839D" w:rsidR="00273184" w:rsidRPr="007C264F" w:rsidRDefault="004455D5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Region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>
        <w:rPr>
          <w:rStyle w:val="CodeChar"/>
        </w:rPr>
        <w:t>Region</w:t>
      </w:r>
      <w:r w:rsidR="00BE0A48">
        <w:rPr>
          <w:rStyle w:val="CodeChar"/>
        </w:rPr>
        <w:t xml:space="preserve"> enum (SouthEast = 0, SouthWest, NorthEast, NorthWest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283AD9C6" w14:textId="4C4F4709" w:rsidR="00273184" w:rsidRPr="007C264F" w:rsidRDefault="006A207E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Properties</w:t>
      </w:r>
      <w:r w:rsidR="00273184">
        <w:rPr>
          <w:rStyle w:val="CodeChar"/>
        </w:rPr>
        <w:t xml:space="preserve"> - </w:t>
      </w:r>
      <w:r w:rsidR="00273184" w:rsidRPr="00171456">
        <w:t xml:space="preserve">collection of type </w:t>
      </w:r>
      <w:r>
        <w:rPr>
          <w:rStyle w:val="CodeChar"/>
        </w:rPr>
        <w:t>Property</w:t>
      </w:r>
    </w:p>
    <w:p w14:paraId="74C137C6" w14:textId="4691B40B" w:rsidR="00273184" w:rsidRDefault="00D3757F" w:rsidP="00273184">
      <w:pPr>
        <w:pStyle w:val="Heading3"/>
      </w:pPr>
      <w:r>
        <w:t>Property</w:t>
      </w:r>
    </w:p>
    <w:p w14:paraId="3385A5A2" w14:textId="77777777" w:rsidR="00273184" w:rsidRPr="002413AF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783052C" w14:textId="6DAEED86" w:rsidR="002413AF" w:rsidRPr="00A55DEC" w:rsidRDefault="002413AF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PropertyIdentifier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A55DEC">
        <w:rPr>
          <w:b/>
          <w:bCs/>
        </w:rPr>
        <w:t>text</w:t>
      </w:r>
      <w:r>
        <w:rPr>
          <w:rFonts w:ascii="Consolas" w:hAnsi="Consolas"/>
          <w:b/>
          <w:bCs/>
        </w:rPr>
        <w:t xml:space="preserve"> </w:t>
      </w:r>
      <w:r w:rsidRPr="007970EC">
        <w:t xml:space="preserve">with length </w:t>
      </w:r>
      <w:r w:rsidRPr="007970EC">
        <w:rPr>
          <w:b/>
        </w:rPr>
        <w:t>[</w:t>
      </w:r>
      <w:r>
        <w:rPr>
          <w:b/>
        </w:rPr>
        <w:t>16</w:t>
      </w:r>
      <w:r w:rsidRPr="007970EC">
        <w:rPr>
          <w:b/>
        </w:rPr>
        <w:t xml:space="preserve">, </w:t>
      </w:r>
      <w:r>
        <w:rPr>
          <w:b/>
        </w:rPr>
        <w:t>20</w:t>
      </w:r>
      <w:r w:rsidRPr="007970EC">
        <w:rPr>
          <w:b/>
        </w:rPr>
        <w:t>]</w:t>
      </w:r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52736D8B" w14:textId="25EAA4E2" w:rsidR="00A55DEC" w:rsidRPr="002413AF" w:rsidRDefault="00A55DEC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Area –</w:t>
      </w:r>
      <w:r w:rsidR="00A62FB6">
        <w:t xml:space="preserve"> </w:t>
      </w:r>
      <w:r w:rsidR="004E2A9D">
        <w:rPr>
          <w:b/>
        </w:rPr>
        <w:t>int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62FB6">
        <w:rPr>
          <w:rStyle w:val="CodeChar"/>
          <w:rFonts w:asciiTheme="minorHAnsi" w:hAnsiTheme="minorHAnsi" w:cstheme="minorHAnsi"/>
          <w:b w:val="0"/>
          <w:bCs/>
        </w:rPr>
        <w:t xml:space="preserve">not negativ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241AA519" w14:textId="0265FD25" w:rsidR="002413AF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Details -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500</w:t>
      </w:r>
      <w:r w:rsidRPr="007970EC">
        <w:rPr>
          <w:b/>
        </w:rPr>
        <w:t>]</w:t>
      </w:r>
      <w:r w:rsidR="00AA5D3B">
        <w:rPr>
          <w:b/>
        </w:rPr>
        <w:t xml:space="preserve"> </w:t>
      </w:r>
      <w:r w:rsidR="00AA5D3B" w:rsidRPr="007970EC">
        <w:t>(</w:t>
      </w:r>
      <w:r w:rsidR="00AA5D3B" w:rsidRPr="00AA5D3B">
        <w:rPr>
          <w:b/>
          <w:bCs/>
        </w:rPr>
        <w:t>not</w:t>
      </w:r>
      <w:r w:rsidR="00AA5D3B">
        <w:t xml:space="preserve"> 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35097AA1" w14:textId="2571E4E4" w:rsidR="00273184" w:rsidRPr="007970EC" w:rsidRDefault="00537E10" w:rsidP="00872BEF">
      <w:pPr>
        <w:pStyle w:val="ListParagraph"/>
        <w:numPr>
          <w:ilvl w:val="0"/>
          <w:numId w:val="3"/>
        </w:numPr>
      </w:pPr>
      <w:r>
        <w:rPr>
          <w:rStyle w:val="CodeChar"/>
        </w:rPr>
        <w:t>Address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5</w:t>
      </w:r>
      <w:r w:rsidR="00273184" w:rsidRPr="007970EC">
        <w:rPr>
          <w:b/>
        </w:rPr>
        <w:t xml:space="preserve">, </w:t>
      </w:r>
      <w:r>
        <w:rPr>
          <w:b/>
        </w:rPr>
        <w:t>20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47B23519" w14:textId="75191947" w:rsidR="00273184" w:rsidRPr="008B6E4D" w:rsidRDefault="00537E10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ateOfA</w:t>
      </w:r>
      <w:r w:rsidR="00A12214">
        <w:rPr>
          <w:rStyle w:val="CodeChar"/>
        </w:rPr>
        <w:t>c</w:t>
      </w:r>
      <w:r>
        <w:rPr>
          <w:rStyle w:val="CodeChar"/>
        </w:rPr>
        <w:t xml:space="preserve">quisition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53256D6B" w:rsidR="00273184" w:rsidRPr="00234F3E" w:rsidRDefault="009654E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istrict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18F986A9" w:rsidR="00273184" w:rsidRPr="007C264F" w:rsidRDefault="009654E7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istrict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District</w:t>
      </w:r>
    </w:p>
    <w:p w14:paraId="16C40C92" w14:textId="386960D7" w:rsidR="00273184" w:rsidRPr="007C264F" w:rsidRDefault="009654E7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ie</w:t>
      </w:r>
      <w:r w:rsidR="00273184">
        <w:rPr>
          <w:rStyle w:val="CodeChar"/>
        </w:rPr>
        <w:t>s</w:t>
      </w:r>
      <w:r>
        <w:rPr>
          <w:rStyle w:val="CodeChar"/>
        </w:rPr>
        <w:t>Citizen</w:t>
      </w:r>
      <w:r w:rsidR="00273184">
        <w:rPr>
          <w:rStyle w:val="CodeChar"/>
        </w:rPr>
        <w:t>s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PropertyCitizen</w:t>
      </w:r>
    </w:p>
    <w:p w14:paraId="7A22F622" w14:textId="5356DAB4" w:rsidR="00273184" w:rsidRDefault="00D3757F" w:rsidP="00273184">
      <w:pPr>
        <w:pStyle w:val="Heading3"/>
      </w:pPr>
      <w:r>
        <w:t>Citizen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5472040A" w:rsidR="00273184" w:rsidRDefault="002F16FD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irst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2</w:t>
      </w:r>
      <w:r w:rsidR="00273184" w:rsidRPr="007970EC">
        <w:rPr>
          <w:b/>
        </w:rPr>
        <w:t xml:space="preserve">, </w:t>
      </w:r>
      <w:r>
        <w:rPr>
          <w:b/>
        </w:rPr>
        <w:t>3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77854907" w14:textId="0E3139D7" w:rsidR="00273184" w:rsidRDefault="002F16FD" w:rsidP="00910A0C">
      <w:pPr>
        <w:pStyle w:val="ListParagraph"/>
        <w:numPr>
          <w:ilvl w:val="0"/>
          <w:numId w:val="3"/>
        </w:numPr>
      </w:pPr>
      <w:r>
        <w:rPr>
          <w:rStyle w:val="CodeChar"/>
        </w:rPr>
        <w:t xml:space="preserve">LastName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2</w:t>
      </w:r>
      <w:r w:rsidRPr="007970EC">
        <w:rPr>
          <w:b/>
        </w:rPr>
        <w:t xml:space="preserve">, </w:t>
      </w:r>
      <w:r>
        <w:rPr>
          <w:b/>
        </w:rPr>
        <w:t>30</w:t>
      </w:r>
      <w:r w:rsidRPr="007970EC">
        <w:rPr>
          <w:b/>
        </w:rPr>
        <w:t>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530B2F58" w14:textId="7589560D" w:rsidR="00EF5910" w:rsidRPr="008B6E4D" w:rsidRDefault="00EF5910" w:rsidP="00EF5910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irth</w:t>
      </w:r>
      <w:r w:rsidR="00C1176E">
        <w:rPr>
          <w:rStyle w:val="CodeChar"/>
        </w:rPr>
        <w:t>Date</w:t>
      </w:r>
      <w:r>
        <w:rPr>
          <w:rStyle w:val="CodeChar"/>
        </w:rPr>
        <w:t xml:space="preserve">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32D93D23" w14:textId="2FFF4133" w:rsidR="00EF5910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2413AF">
        <w:rPr>
          <w:rStyle w:val="CodeChar"/>
        </w:rPr>
        <w:t>MaritalStatus</w:t>
      </w:r>
      <w:r>
        <w:rPr>
          <w:rStyle w:val="CodeChar"/>
        </w:rPr>
        <w:t xml:space="preserve"> - </w:t>
      </w:r>
      <w:r w:rsidR="00AA5D3B" w:rsidRPr="002413AF">
        <w:rPr>
          <w:rStyle w:val="CodeChar"/>
        </w:rPr>
        <w:t>MaritalStatus</w:t>
      </w:r>
      <w:r w:rsidR="00AA5D3B">
        <w:rPr>
          <w:rStyle w:val="CodeChar"/>
        </w:rPr>
        <w:t xml:space="preserve"> </w:t>
      </w:r>
      <w:r>
        <w:rPr>
          <w:rStyle w:val="CodeChar"/>
        </w:rPr>
        <w:t>enum (Unmarried = 0, Married, Divorced, Widowed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4F4F7965" w14:textId="0759F5EA" w:rsidR="00273184" w:rsidRPr="008B6E4D" w:rsidRDefault="00910A0C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iesCitizen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 w:rsidR="00273184">
        <w:rPr>
          <w:rStyle w:val="CodeChar"/>
        </w:rPr>
        <w:t>P</w:t>
      </w:r>
      <w:r>
        <w:rPr>
          <w:rStyle w:val="CodeChar"/>
        </w:rPr>
        <w:t>ropertyCitizen</w:t>
      </w:r>
    </w:p>
    <w:p w14:paraId="36F0E83D" w14:textId="0A73B240" w:rsidR="00273184" w:rsidRPr="00AE2102" w:rsidRDefault="00D3757F" w:rsidP="00273184">
      <w:pPr>
        <w:pStyle w:val="Heading3"/>
        <w:rPr>
          <w:lang w:val="bg-BG"/>
        </w:rPr>
      </w:pPr>
      <w:r>
        <w:t>Propert</w:t>
      </w:r>
      <w:r w:rsidR="00A12214">
        <w:t>y</w:t>
      </w:r>
      <w:r>
        <w:t>Citizen</w:t>
      </w:r>
    </w:p>
    <w:p w14:paraId="530A501D" w14:textId="61A915ED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 w:rsidR="00910A0C">
        <w:rPr>
          <w:rStyle w:val="CodeChar"/>
        </w:rPr>
        <w:t>roperty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18ED6F8" w:rsidR="00273184" w:rsidRPr="00014971" w:rsidRDefault="00910A0C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y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Property</w:t>
      </w:r>
    </w:p>
    <w:p w14:paraId="7FB55A1C" w14:textId="4722703B" w:rsidR="00273184" w:rsidRPr="00014971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rPr>
          <w:rStyle w:val="CodeChar"/>
        </w:rPr>
        <w:t>Id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="00273184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Primary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foreign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2607E3D7" w:rsidR="00273184" w:rsidRPr="004809F6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t xml:space="preserve"> – </w:t>
      </w:r>
      <w:r>
        <w:rPr>
          <w:rStyle w:val="CodeChar"/>
        </w:rPr>
        <w:t>Citizen</w:t>
      </w:r>
    </w:p>
    <w:p w14:paraId="3CC2D235" w14:textId="77777777" w:rsidR="004809F6" w:rsidRPr="005F0D07" w:rsidRDefault="004809F6" w:rsidP="004809F6"/>
    <w:bookmarkEnd w:id="3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4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4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A4BD300" w:rsidR="00273184" w:rsidRPr="007D7DD9" w:rsidRDefault="00273184" w:rsidP="00273184">
      <w:pPr>
        <w:pStyle w:val="Heading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7955B5F8" w14:textId="5A5545E5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district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 xml:space="preserve">, invalid </w:t>
      </w:r>
      <w:r w:rsidR="007D7DD9">
        <w:rPr>
          <w:b/>
        </w:rPr>
        <w:t>postal</w:t>
      </w:r>
      <w:r>
        <w:rPr>
          <w:b/>
        </w:rPr>
        <w:t xml:space="preserve"> </w:t>
      </w:r>
      <w:r w:rsidR="007D7DD9">
        <w:rPr>
          <w:b/>
        </w:rPr>
        <w:t>cod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58FF142" w14:textId="4F12B198" w:rsidR="002B4BB9" w:rsidRDefault="002B4BB9" w:rsidP="00273184">
      <w:pPr>
        <w:pStyle w:val="ListParagraph"/>
        <w:numPr>
          <w:ilvl w:val="0"/>
          <w:numId w:val="5"/>
        </w:numPr>
      </w:pPr>
      <w:r>
        <w:t xml:space="preserve">If there is </w:t>
      </w:r>
      <w:r w:rsidRPr="002B4BB9">
        <w:rPr>
          <w:b/>
          <w:bCs/>
        </w:rPr>
        <w:t>already added a district with the same name</w:t>
      </w:r>
      <w:r>
        <w:t xml:space="preserve"> in the database, </w:t>
      </w:r>
      <w:r w:rsidRPr="002B4BB9">
        <w:rPr>
          <w:b/>
          <w:bCs/>
        </w:rPr>
        <w:t>do not duplicate</w:t>
      </w:r>
      <w:r>
        <w:t xml:space="preserve"> the record. </w:t>
      </w:r>
      <w:r>
        <w:rPr>
          <w:b/>
        </w:rPr>
        <w:t>D</w:t>
      </w:r>
      <w:r w:rsidRPr="00662CA0">
        <w:rPr>
          <w:b/>
        </w:rPr>
        <w:t xml:space="preserve">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7770618" w14:textId="18A37F78" w:rsidR="00814E63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752CC9">
        <w:rPr>
          <w:rFonts w:ascii="Cascadia Mono" w:hAnsi="Cascadia Mono" w:cs="Cascadia Mono"/>
          <w:color w:val="A31515"/>
          <w:sz w:val="19"/>
          <w:szCs w:val="19"/>
        </w:rPr>
        <w:t>dd/MM/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yyyy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r w:rsidR="008A08B4">
        <w:rPr>
          <w:b/>
          <w:bCs/>
        </w:rPr>
        <w:t>PropertyIdentifier</w:t>
      </w:r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eliko Tarnovo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1FCFB35" w:rsidR="00273184" w:rsidRPr="009C06BC" w:rsidRDefault="00273184" w:rsidP="00273184">
      <w:pPr>
        <w:pStyle w:val="Heading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ListParagraph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value</w:t>
      </w:r>
      <w:r w:rsidR="00442D52" w:rsidRPr="00442D52">
        <w:rPr>
          <w:b/>
        </w:rPr>
        <w:t>(</w:t>
      </w:r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d-MM-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yyyy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r w:rsidR="00450BB6">
              <w:rPr>
                <w:rFonts w:ascii="Consolas" w:hAnsi="Consolas"/>
                <w:b/>
                <w:bCs/>
              </w:rPr>
              <w:t>citizenFirstName</w:t>
            </w:r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r w:rsidR="00450BB6">
              <w:rPr>
                <w:rFonts w:ascii="Consolas" w:hAnsi="Consolas"/>
                <w:b/>
                <w:bCs/>
              </w:rPr>
              <w:t>citizenLastName</w:t>
            </w:r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BirthDat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MaritalStatu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7, 29 ]</w:t>
            </w:r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BirthDat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MaritalStatu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33, 47 ]</w:t>
            </w:r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BirthDat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MaritalStatu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2, 54, 60 ]</w:t>
            </w:r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Succefully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Succefully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Succefully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Succefully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Succefully imported citizen - Dimitrina Ilieva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r w:rsidR="00450BB6">
        <w:rPr>
          <w:b/>
        </w:rPr>
        <w:t>propertiesCitizens</w:t>
      </w:r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44799C59" w:rsidR="00273184" w:rsidRPr="009C06BC" w:rsidRDefault="00273184" w:rsidP="00273184">
      <w:pPr>
        <w:pStyle w:val="Heading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>, date of a</w:t>
      </w:r>
      <w:r w:rsidR="00A12214">
        <w:rPr>
          <w:b/>
        </w:rPr>
        <w:t>c</w:t>
      </w:r>
      <w:r w:rsidR="0038322F">
        <w:rPr>
          <w:b/>
        </w:rPr>
        <w:t>quisituon</w:t>
      </w:r>
      <w:r w:rsidR="00371B84">
        <w:rPr>
          <w:b/>
        </w:rPr>
        <w:t xml:space="preserve"> and owners(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>date of aquisition</w:t>
      </w:r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>by last name</w:t>
      </w:r>
      <w:r w:rsidR="0038322F">
        <w:t>(</w:t>
      </w:r>
      <w:r w:rsidR="0038322F">
        <w:rPr>
          <w:b/>
          <w:bCs/>
        </w:rPr>
        <w:t>alphabetically, acsending</w:t>
      </w:r>
      <w:r w:rsidR="0038322F">
        <w:t>)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PropertyIdentifier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MaritalStatu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MaritalStatu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PropertyIdentifier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MaritalStatu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Heading4"/>
      </w:pPr>
      <w:r w:rsidRPr="009C06BC">
        <w:t xml:space="preserve">Export </w:t>
      </w:r>
      <w:r w:rsidR="007B5AAD">
        <w:t>All Properties Larger Than 100 sq.m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>property identifier, area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152697" w14:textId="77777777" w:rsidR="009C7BF4" w:rsidRDefault="009C7BF4" w:rsidP="008068A2">
      <w:pPr>
        <w:spacing w:after="0" w:line="240" w:lineRule="auto"/>
      </w:pPr>
      <w:r>
        <w:separator/>
      </w:r>
    </w:p>
  </w:endnote>
  <w:endnote w:type="continuationSeparator" w:id="0">
    <w:p w14:paraId="5D507DFC" w14:textId="77777777" w:rsidR="009C7BF4" w:rsidRDefault="009C7B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4DD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4DD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4DD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4DD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602EF5" w14:textId="77777777" w:rsidR="009C7BF4" w:rsidRDefault="009C7BF4" w:rsidP="008068A2">
      <w:pPr>
        <w:spacing w:after="0" w:line="240" w:lineRule="auto"/>
      </w:pPr>
      <w:r>
        <w:separator/>
      </w:r>
    </w:p>
  </w:footnote>
  <w:footnote w:type="continuationSeparator" w:id="0">
    <w:p w14:paraId="486E6A2F" w14:textId="77777777" w:rsidR="009C7BF4" w:rsidRDefault="009C7B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6"/>
  </w:num>
  <w:num w:numId="4">
    <w:abstractNumId w:val="1"/>
  </w:num>
  <w:num w:numId="5">
    <w:abstractNumId w:val="10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</w:num>
  <w:num w:numId="8">
    <w:abstractNumId w:val="23"/>
  </w:num>
  <w:num w:numId="9">
    <w:abstractNumId w:val="8"/>
  </w:num>
  <w:num w:numId="10">
    <w:abstractNumId w:val="3"/>
  </w:num>
  <w:num w:numId="11">
    <w:abstractNumId w:val="22"/>
  </w:num>
  <w:num w:numId="12">
    <w:abstractNumId w:val="15"/>
  </w:num>
  <w:num w:numId="1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7"/>
  </w:num>
  <w:num w:numId="16">
    <w:abstractNumId w:val="0"/>
  </w:num>
  <w:num w:numId="17">
    <w:abstractNumId w:val="21"/>
  </w:num>
  <w:num w:numId="18">
    <w:abstractNumId w:val="18"/>
  </w:num>
  <w:num w:numId="19">
    <w:abstractNumId w:val="14"/>
  </w:num>
  <w:num w:numId="20">
    <w:abstractNumId w:val="17"/>
  </w:num>
  <w:num w:numId="21">
    <w:abstractNumId w:val="12"/>
  </w:num>
  <w:num w:numId="22">
    <w:abstractNumId w:val="25"/>
  </w:num>
  <w:num w:numId="23">
    <w:abstractNumId w:val="11"/>
  </w:num>
  <w:num w:numId="24">
    <w:abstractNumId w:val="26"/>
  </w:num>
  <w:num w:numId="25">
    <w:abstractNumId w:val="4"/>
  </w:num>
  <w:num w:numId="26">
    <w:abstractNumId w:val="19"/>
  </w:num>
  <w:num w:numId="27">
    <w:abstractNumId w:val="6"/>
  </w:num>
  <w:num w:numId="28">
    <w:abstractNumId w:val="13"/>
  </w:num>
  <w:num w:numId="29">
    <w:abstractNumId w:val="20"/>
  </w:num>
  <w:num w:numId="3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BF4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4DD0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68/CSharp-DB-Advanced-Regular-Exam-02-Decembe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34/entity-framework-core-octo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97832A-1472-4BD8-93C5-721F1E458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64</Words>
  <Characters>891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T.Ivanov</cp:lastModifiedBy>
  <cp:revision>2</cp:revision>
  <cp:lastPrinted>2015-10-26T22:35:00Z</cp:lastPrinted>
  <dcterms:created xsi:type="dcterms:W3CDTF">2024-07-29T19:41:00Z</dcterms:created>
  <dcterms:modified xsi:type="dcterms:W3CDTF">2024-07-29T19:41:00Z</dcterms:modified>
  <cp:category>web, programming, education, software engineering, software development</cp:category>
</cp:coreProperties>
</file>